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0A2932" w14:textId="77777777" w:rsidR="00FF2842" w:rsidRPr="00485AEF" w:rsidRDefault="00FF2842" w:rsidP="00FF2842">
      <w:pPr>
        <w:shd w:val="clear" w:color="auto" w:fill="F4F5F7"/>
        <w:spacing w:after="120" w:line="300" w:lineRule="atLeast"/>
        <w:outlineLvl w:val="2"/>
        <w:rPr>
          <w:rFonts w:ascii="Arial" w:eastAsia="Times New Roman" w:hAnsi="Arial" w:cs="Arial"/>
          <w:b/>
          <w:bCs/>
          <w:color w:val="172B4D"/>
          <w:sz w:val="24"/>
          <w:szCs w:val="24"/>
          <w:lang w:eastAsia="hr-HR"/>
        </w:rPr>
      </w:pPr>
      <w:r w:rsidRPr="00485AEF">
        <w:rPr>
          <w:rFonts w:ascii="Arial" w:eastAsia="Times New Roman" w:hAnsi="Arial" w:cs="Arial"/>
          <w:b/>
          <w:bCs/>
          <w:color w:val="172B4D"/>
          <w:sz w:val="24"/>
          <w:szCs w:val="24"/>
          <w:lang w:eastAsia="hr-HR"/>
        </w:rPr>
        <w:t>Upute</w:t>
      </w:r>
    </w:p>
    <w:p w14:paraId="3FDB246D" w14:textId="77777777" w:rsidR="00FF2842" w:rsidRPr="00485AEF" w:rsidRDefault="00FF2842" w:rsidP="00FF2842">
      <w:pPr>
        <w:shd w:val="clear" w:color="auto" w:fill="F4F5F7"/>
        <w:spacing w:after="120" w:line="240" w:lineRule="auto"/>
        <w:rPr>
          <w:rFonts w:ascii="Arial" w:eastAsia="Times New Roman" w:hAnsi="Arial" w:cs="Arial"/>
          <w:color w:val="172B4D"/>
          <w:sz w:val="21"/>
          <w:szCs w:val="21"/>
          <w:lang w:eastAsia="hr-HR"/>
        </w:rPr>
      </w:pPr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Za izradu laboratorijske vježbe koristi se programski jezik Python. Zadaci su zadani u obliku Jupyter bilježnice koju treba nadopuniti. Za rješavanje se može koristiti besplatna Google Colab usluga, ili se može lokalno postaviti Python/Jupyter radna okolina. Preporuča se Google Colab varijanta radi lakšeg postavljanja radne okoline, dok se lokalni Python/Jupyter ostavlja za one koji žele znati više.</w:t>
      </w:r>
    </w:p>
    <w:p w14:paraId="55114B74" w14:textId="77777777" w:rsidR="00FF2842" w:rsidRPr="00485AEF" w:rsidRDefault="00FF2842" w:rsidP="00FF2842">
      <w:pPr>
        <w:shd w:val="clear" w:color="auto" w:fill="F4F5F7"/>
        <w:spacing w:after="120" w:line="240" w:lineRule="auto"/>
        <w:rPr>
          <w:rFonts w:ascii="Arial" w:eastAsia="Times New Roman" w:hAnsi="Arial" w:cs="Arial"/>
          <w:color w:val="172B4D"/>
          <w:sz w:val="21"/>
          <w:szCs w:val="21"/>
          <w:lang w:eastAsia="hr-HR"/>
        </w:rPr>
      </w:pPr>
    </w:p>
    <w:p w14:paraId="13888386" w14:textId="77777777" w:rsidR="00FF2842" w:rsidRPr="00485AEF" w:rsidRDefault="00FF2842" w:rsidP="00FF2842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eastAsia="hr-HR"/>
        </w:rPr>
      </w:pPr>
      <w:r w:rsidRPr="00485AEF">
        <w:rPr>
          <w:rFonts w:ascii="Arial" w:eastAsia="Times New Roman" w:hAnsi="Arial" w:cs="Arial"/>
          <w:b/>
          <w:bCs/>
          <w:color w:val="172B4D"/>
          <w:sz w:val="21"/>
          <w:szCs w:val="21"/>
          <w:bdr w:val="none" w:sz="0" w:space="0" w:color="auto" w:frame="1"/>
          <w:lang w:eastAsia="hr-HR"/>
        </w:rPr>
        <w:t>Google Colab</w:t>
      </w:r>
    </w:p>
    <w:p w14:paraId="772A721C" w14:textId="77777777" w:rsidR="00FF2842" w:rsidRPr="00485AEF" w:rsidRDefault="00FF2842" w:rsidP="00FF2842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eastAsia="hr-HR"/>
        </w:rPr>
      </w:pPr>
      <w:proofErr w:type="spellStart"/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LInk</w:t>
      </w:r>
      <w:proofErr w:type="spellEnd"/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na Google Colab: </w:t>
      </w:r>
      <w:hyperlink r:id="rId4" w:tgtFrame="_blank" w:history="1">
        <w:r w:rsidRPr="00485AEF">
          <w:rPr>
            <w:rFonts w:ascii="Arial" w:eastAsia="Times New Roman" w:hAnsi="Arial" w:cs="Arial"/>
            <w:color w:val="172B4D"/>
            <w:sz w:val="21"/>
            <w:szCs w:val="21"/>
            <w:u w:val="single"/>
            <w:bdr w:val="none" w:sz="0" w:space="0" w:color="auto" w:frame="1"/>
            <w:lang w:eastAsia="hr-HR"/>
          </w:rPr>
          <w:t>https://colab.research.google.com/</w:t>
        </w:r>
      </w:hyperlink>
    </w:p>
    <w:p w14:paraId="3268927C" w14:textId="77777777" w:rsidR="00FF2842" w:rsidRPr="00485AEF" w:rsidRDefault="00FF2842" w:rsidP="00FF2842">
      <w:pPr>
        <w:shd w:val="clear" w:color="auto" w:fill="F4F5F7"/>
        <w:spacing w:after="120" w:line="240" w:lineRule="auto"/>
        <w:rPr>
          <w:rFonts w:ascii="Arial" w:eastAsia="Times New Roman" w:hAnsi="Arial" w:cs="Arial"/>
          <w:color w:val="172B4D"/>
          <w:sz w:val="21"/>
          <w:szCs w:val="21"/>
          <w:lang w:eastAsia="hr-HR"/>
        </w:rPr>
      </w:pPr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Google Colab je Jupyter bilježnica koja se izvršava na Googleovim serverima. Ulogirajte se sa svojim Google </w:t>
      </w:r>
      <w:proofErr w:type="spellStart"/>
      <w:r w:rsidRPr="00485AEF">
        <w:rPr>
          <w:rFonts w:ascii="Arial" w:eastAsia="Times New Roman" w:hAnsi="Arial" w:cs="Arial"/>
          <w:i/>
          <w:iCs/>
          <w:color w:val="172B4D"/>
          <w:sz w:val="21"/>
          <w:szCs w:val="21"/>
          <w:lang w:eastAsia="hr-HR"/>
        </w:rPr>
        <w:t>accountom</w:t>
      </w:r>
      <w:proofErr w:type="spellEnd"/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i prebacite bilježnicu labosa na Colab. Vaša bilježnica se sprema u Google </w:t>
      </w:r>
      <w:proofErr w:type="spellStart"/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Driveu</w:t>
      </w:r>
      <w:proofErr w:type="spellEnd"/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. Limitirajući faktor je što se Vaša instanca ne može raditi duže od 12h od jednom, i što povremeno besplatne GPU instance nisu dostupne. Rezultati se mogu normalno spremati, oni se ne brišu. Pripazite na rok! "Nisam mogao dobiti GPU" nije valjani razlog zašto nemate napravljenu vježbu.</w:t>
      </w:r>
    </w:p>
    <w:p w14:paraId="70C871B1" w14:textId="77777777" w:rsidR="00FF2842" w:rsidRPr="00485AEF" w:rsidRDefault="00FF2842" w:rsidP="00FF2842">
      <w:pPr>
        <w:shd w:val="clear" w:color="auto" w:fill="F4F5F7"/>
        <w:spacing w:after="120" w:line="240" w:lineRule="auto"/>
        <w:rPr>
          <w:rFonts w:ascii="Arial" w:eastAsia="Times New Roman" w:hAnsi="Arial" w:cs="Arial"/>
          <w:color w:val="172B4D"/>
          <w:sz w:val="21"/>
          <w:szCs w:val="21"/>
          <w:lang w:eastAsia="hr-HR"/>
        </w:rPr>
      </w:pPr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Da biste bili sigurni da koristite GPU instancu, u alatnoj traci pritisnite na "</w:t>
      </w:r>
      <w:proofErr w:type="spellStart"/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Runtime</w:t>
      </w:r>
      <w:proofErr w:type="spellEnd"/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" → "</w:t>
      </w:r>
      <w:proofErr w:type="spellStart"/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Change</w:t>
      </w:r>
      <w:proofErr w:type="spellEnd"/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</w:t>
      </w:r>
      <w:proofErr w:type="spellStart"/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runtime</w:t>
      </w:r>
      <w:proofErr w:type="spellEnd"/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</w:t>
      </w:r>
      <w:proofErr w:type="spellStart"/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type</w:t>
      </w:r>
      <w:proofErr w:type="spellEnd"/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" i iz padajućeg izbornika odaberite "GPU".</w:t>
      </w:r>
    </w:p>
    <w:p w14:paraId="2A7058C1" w14:textId="3755ECD9" w:rsidR="00FF2842" w:rsidRDefault="00FF2842" w:rsidP="00485AEF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eastAsia="hr-HR"/>
        </w:rPr>
      </w:pPr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U </w:t>
      </w:r>
      <w:proofErr w:type="spellStart"/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Colabu</w:t>
      </w:r>
      <w:proofErr w:type="spellEnd"/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nije potrebno podešavati </w:t>
      </w:r>
      <w:proofErr w:type="spellStart"/>
      <w:r w:rsidRPr="00485AEF">
        <w:rPr>
          <w:rFonts w:ascii="Arial" w:eastAsia="Times New Roman" w:hAnsi="Arial" w:cs="Arial"/>
          <w:i/>
          <w:iCs/>
          <w:color w:val="172B4D"/>
          <w:sz w:val="21"/>
          <w:szCs w:val="21"/>
          <w:lang w:eastAsia="hr-HR"/>
        </w:rPr>
        <w:t>environment</w:t>
      </w:r>
      <w:proofErr w:type="spellEnd"/>
      <w:r w:rsidR="00485AEF"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. </w:t>
      </w:r>
    </w:p>
    <w:p w14:paraId="766C0CCE" w14:textId="77777777" w:rsidR="00485AEF" w:rsidRPr="00485AEF" w:rsidRDefault="00485AEF" w:rsidP="00485AEF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eastAsia="hr-HR"/>
        </w:rPr>
      </w:pPr>
    </w:p>
    <w:p w14:paraId="33099C50" w14:textId="77777777" w:rsidR="00FF2842" w:rsidRPr="00485AEF" w:rsidRDefault="00FF2842" w:rsidP="00FF2842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eastAsia="hr-HR"/>
        </w:rPr>
      </w:pPr>
      <w:r w:rsidRPr="00485AEF">
        <w:rPr>
          <w:rFonts w:ascii="Arial" w:eastAsia="Times New Roman" w:hAnsi="Arial" w:cs="Arial"/>
          <w:b/>
          <w:bCs/>
          <w:color w:val="172B4D"/>
          <w:sz w:val="21"/>
          <w:szCs w:val="21"/>
          <w:bdr w:val="none" w:sz="0" w:space="0" w:color="auto" w:frame="1"/>
          <w:lang w:eastAsia="hr-HR"/>
        </w:rPr>
        <w:t>Lokalni Python i Jupyter</w:t>
      </w:r>
    </w:p>
    <w:p w14:paraId="12BE6562" w14:textId="77777777" w:rsidR="00FF2842" w:rsidRPr="00485AEF" w:rsidRDefault="00FF2842" w:rsidP="00FF2842">
      <w:pPr>
        <w:shd w:val="clear" w:color="auto" w:fill="F4F5F7"/>
        <w:spacing w:after="120" w:line="240" w:lineRule="auto"/>
        <w:rPr>
          <w:rFonts w:ascii="Arial" w:eastAsia="Times New Roman" w:hAnsi="Arial" w:cs="Arial"/>
          <w:color w:val="172B4D"/>
          <w:sz w:val="21"/>
          <w:szCs w:val="21"/>
          <w:lang w:eastAsia="hr-HR"/>
        </w:rPr>
      </w:pPr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Za postavljanje lokalne radne okoline se preporuča </w:t>
      </w:r>
      <w:proofErr w:type="spellStart"/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Anaconda</w:t>
      </w:r>
      <w:proofErr w:type="spellEnd"/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distribucija koja uključuje većinu potrebnih </w:t>
      </w:r>
      <w:proofErr w:type="spellStart"/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python</w:t>
      </w:r>
      <w:proofErr w:type="spellEnd"/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paketa za izradu vježbe.</w:t>
      </w:r>
    </w:p>
    <w:p w14:paraId="2D441C8C" w14:textId="77777777" w:rsidR="00FF2842" w:rsidRPr="00485AEF" w:rsidRDefault="00FF2842" w:rsidP="00FF2842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eastAsia="hr-HR"/>
        </w:rPr>
      </w:pPr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Upute za postavljanje radne okoline za Linux se mogu naći ovdje: </w:t>
      </w:r>
      <w:hyperlink r:id="rId5" w:tgtFrame="_blank" w:history="1">
        <w:r w:rsidRPr="00485AEF">
          <w:rPr>
            <w:rFonts w:ascii="Arial" w:eastAsia="Times New Roman" w:hAnsi="Arial" w:cs="Arial"/>
            <w:color w:val="172B4D"/>
            <w:sz w:val="21"/>
            <w:szCs w:val="21"/>
            <w:u w:val="single"/>
            <w:bdr w:val="none" w:sz="0" w:space="0" w:color="auto" w:frame="1"/>
            <w:lang w:eastAsia="hr-HR"/>
          </w:rPr>
          <w:t>https://docs.anaconda.com/anaconda/install/linux/</w:t>
        </w:r>
      </w:hyperlink>
    </w:p>
    <w:p w14:paraId="2907E653" w14:textId="77777777" w:rsidR="00FF2842" w:rsidRPr="00485AEF" w:rsidRDefault="00FF2842" w:rsidP="00FF2842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eastAsia="hr-HR"/>
        </w:rPr>
      </w:pPr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Upute za postavljanje radne okoline za Windows se mogu naći ovdje: </w:t>
      </w:r>
      <w:hyperlink r:id="rId6" w:tgtFrame="_blank" w:history="1">
        <w:r w:rsidRPr="00485AEF">
          <w:rPr>
            <w:rFonts w:ascii="Arial" w:eastAsia="Times New Roman" w:hAnsi="Arial" w:cs="Arial"/>
            <w:color w:val="172B4D"/>
            <w:sz w:val="21"/>
            <w:szCs w:val="21"/>
            <w:u w:val="single"/>
            <w:bdr w:val="none" w:sz="0" w:space="0" w:color="auto" w:frame="1"/>
            <w:lang w:eastAsia="hr-HR"/>
          </w:rPr>
          <w:t>https://docs.anaconda.com/anaconda/install/windows/</w:t>
        </w:r>
      </w:hyperlink>
    </w:p>
    <w:p w14:paraId="2F1BD239" w14:textId="77777777" w:rsidR="00FF2842" w:rsidRPr="00485AEF" w:rsidRDefault="00FF2842" w:rsidP="00FF2842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eastAsia="hr-HR"/>
        </w:rPr>
      </w:pPr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Upute za postavljanje radne okoline za </w:t>
      </w:r>
      <w:proofErr w:type="spellStart"/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MacOS</w:t>
      </w:r>
      <w:proofErr w:type="spellEnd"/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se mogu naći ovdje: </w:t>
      </w:r>
      <w:hyperlink r:id="rId7" w:tgtFrame="_blank" w:history="1">
        <w:r w:rsidRPr="00485AEF">
          <w:rPr>
            <w:rFonts w:ascii="Arial" w:eastAsia="Times New Roman" w:hAnsi="Arial" w:cs="Arial"/>
            <w:color w:val="172B4D"/>
            <w:sz w:val="21"/>
            <w:szCs w:val="21"/>
            <w:u w:val="single"/>
            <w:bdr w:val="none" w:sz="0" w:space="0" w:color="auto" w:frame="1"/>
            <w:lang w:eastAsia="hr-HR"/>
          </w:rPr>
          <w:t>https://docs.anaconda.com/anaconda/install/mac-os/</w:t>
        </w:r>
      </w:hyperlink>
    </w:p>
    <w:p w14:paraId="595CA6E7" w14:textId="77777777" w:rsidR="00FF2842" w:rsidRPr="00485AEF" w:rsidRDefault="00FF2842" w:rsidP="00FF2842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eastAsia="hr-HR"/>
        </w:rPr>
      </w:pPr>
    </w:p>
    <w:p w14:paraId="527BCFB9" w14:textId="77777777" w:rsidR="00FF2842" w:rsidRPr="00485AEF" w:rsidRDefault="00FF2842" w:rsidP="00FF2842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eastAsia="hr-HR"/>
        </w:rPr>
      </w:pPr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Preporuča se korištenje posebnog conda </w:t>
      </w:r>
      <w:proofErr w:type="spellStart"/>
      <w:r w:rsidRPr="00485AEF">
        <w:rPr>
          <w:rFonts w:ascii="Arial" w:eastAsia="Times New Roman" w:hAnsi="Arial" w:cs="Arial"/>
          <w:i/>
          <w:iCs/>
          <w:color w:val="172B4D"/>
          <w:sz w:val="21"/>
          <w:szCs w:val="21"/>
          <w:lang w:eastAsia="hr-HR"/>
        </w:rPr>
        <w:t>environmenta</w:t>
      </w:r>
      <w:proofErr w:type="spellEnd"/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za rješavanje vježbe. Upute kako rukovati s conda </w:t>
      </w:r>
      <w:proofErr w:type="spellStart"/>
      <w:r w:rsidRPr="00485AEF">
        <w:rPr>
          <w:rFonts w:ascii="Arial" w:eastAsia="Times New Roman" w:hAnsi="Arial" w:cs="Arial"/>
          <w:i/>
          <w:iCs/>
          <w:color w:val="172B4D"/>
          <w:sz w:val="21"/>
          <w:szCs w:val="21"/>
          <w:lang w:eastAsia="hr-HR"/>
        </w:rPr>
        <w:t>environmentima</w:t>
      </w:r>
      <w:proofErr w:type="spellEnd"/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mogu se naći ovdje: </w:t>
      </w:r>
      <w:hyperlink r:id="rId8" w:tgtFrame="_blank" w:history="1">
        <w:r w:rsidRPr="00485AEF">
          <w:rPr>
            <w:rFonts w:ascii="Arial" w:eastAsia="Times New Roman" w:hAnsi="Arial" w:cs="Arial"/>
            <w:color w:val="172B4D"/>
            <w:sz w:val="21"/>
            <w:szCs w:val="21"/>
            <w:u w:val="single"/>
            <w:bdr w:val="none" w:sz="0" w:space="0" w:color="auto" w:frame="1"/>
            <w:lang w:eastAsia="hr-HR"/>
          </w:rPr>
          <w:t>https://docs.conda.io/projects/conda/en/latest/user-guide/tasks/manage-environments.html</w:t>
        </w:r>
      </w:hyperlink>
    </w:p>
    <w:p w14:paraId="72DCC3F2" w14:textId="77777777" w:rsidR="00FF2842" w:rsidRPr="00485AEF" w:rsidRDefault="00FF2842" w:rsidP="00FF2842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eastAsia="hr-HR"/>
        </w:rPr>
      </w:pPr>
    </w:p>
    <w:p w14:paraId="1A560FA8" w14:textId="77777777" w:rsidR="00FF2842" w:rsidRPr="00485AEF" w:rsidRDefault="00FF2842" w:rsidP="00FF2842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eastAsia="hr-HR"/>
        </w:rPr>
      </w:pPr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Za popunjavanje bilježnice može se koristiti Jupyter </w:t>
      </w:r>
      <w:proofErr w:type="spellStart"/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Notebook</w:t>
      </w:r>
      <w:proofErr w:type="spellEnd"/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ili </w:t>
      </w:r>
      <w:proofErr w:type="spellStart"/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Jupter</w:t>
      </w:r>
      <w:proofErr w:type="spellEnd"/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Lab. Jupyter </w:t>
      </w:r>
      <w:proofErr w:type="spellStart"/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notebook</w:t>
      </w:r>
      <w:proofErr w:type="spellEnd"/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dolazi instaliran sa </w:t>
      </w:r>
      <w:proofErr w:type="spellStart"/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Anacondom</w:t>
      </w:r>
      <w:proofErr w:type="spellEnd"/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, dok se Jupyter Lab može naknadno instalirati po sljedećim uputama: </w:t>
      </w:r>
      <w:hyperlink r:id="rId9" w:tgtFrame="_blank" w:history="1">
        <w:r w:rsidRPr="00485AEF">
          <w:rPr>
            <w:rFonts w:ascii="Arial" w:eastAsia="Times New Roman" w:hAnsi="Arial" w:cs="Arial"/>
            <w:color w:val="172B4D"/>
            <w:sz w:val="21"/>
            <w:szCs w:val="21"/>
            <w:u w:val="single"/>
            <w:bdr w:val="none" w:sz="0" w:space="0" w:color="auto" w:frame="1"/>
            <w:lang w:eastAsia="hr-HR"/>
          </w:rPr>
          <w:t>https://jupyter.org/install</w:t>
        </w:r>
      </w:hyperlink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.</w:t>
      </w:r>
    </w:p>
    <w:p w14:paraId="72A35381" w14:textId="77777777" w:rsidR="00FF2842" w:rsidRPr="00485AEF" w:rsidRDefault="00FF2842" w:rsidP="00FF2842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eastAsia="hr-HR"/>
        </w:rPr>
      </w:pPr>
    </w:p>
    <w:p w14:paraId="7EC773E5" w14:textId="77777777" w:rsidR="00FF2842" w:rsidRPr="00485AEF" w:rsidRDefault="00FF2842" w:rsidP="00FF2842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eastAsia="hr-HR"/>
        </w:rPr>
      </w:pPr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Upute za korištenje </w:t>
      </w:r>
      <w:proofErr w:type="spellStart"/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Jupytera</w:t>
      </w:r>
      <w:proofErr w:type="spellEnd"/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možete naći ovdje: </w:t>
      </w:r>
      <w:hyperlink r:id="rId10" w:tgtFrame="_blank" w:history="1">
        <w:r w:rsidRPr="00485AEF">
          <w:rPr>
            <w:rFonts w:ascii="Arial" w:eastAsia="Times New Roman" w:hAnsi="Arial" w:cs="Arial"/>
            <w:color w:val="172B4D"/>
            <w:sz w:val="21"/>
            <w:szCs w:val="21"/>
            <w:u w:val="single"/>
            <w:bdr w:val="none" w:sz="0" w:space="0" w:color="auto" w:frame="1"/>
            <w:lang w:eastAsia="hr-HR"/>
          </w:rPr>
          <w:t>https://www.dataquest.io/blog/jupyter-notebook-tutorial/</w:t>
        </w:r>
      </w:hyperlink>
    </w:p>
    <w:p w14:paraId="44B61818" w14:textId="77777777" w:rsidR="00FF2842" w:rsidRPr="00485AEF" w:rsidRDefault="00FF2842" w:rsidP="00FF2842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eastAsia="hr-HR"/>
        </w:rPr>
      </w:pPr>
    </w:p>
    <w:p w14:paraId="291EC6A7" w14:textId="494EF77A" w:rsidR="00FF2842" w:rsidRPr="00485AEF" w:rsidRDefault="00FF2842" w:rsidP="00485AEF">
      <w:pPr>
        <w:shd w:val="clear" w:color="auto" w:fill="F4F5F7"/>
        <w:spacing w:after="120" w:line="240" w:lineRule="auto"/>
        <w:rPr>
          <w:rFonts w:ascii="Arial" w:eastAsia="Times New Roman" w:hAnsi="Arial" w:cs="Arial"/>
          <w:color w:val="172B4D"/>
          <w:sz w:val="21"/>
          <w:szCs w:val="21"/>
          <w:lang w:eastAsia="hr-HR"/>
        </w:rPr>
      </w:pPr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Da bi Vaš conda </w:t>
      </w:r>
      <w:proofErr w:type="spellStart"/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enviroment</w:t>
      </w:r>
      <w:proofErr w:type="spellEnd"/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bio lako dostupan u Jupyter </w:t>
      </w:r>
      <w:proofErr w:type="spellStart"/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Notebook</w:t>
      </w:r>
      <w:proofErr w:type="spellEnd"/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/Lab, potrebno je instalirati paket </w:t>
      </w:r>
      <w:proofErr w:type="spellStart"/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nb_conda_kernels</w:t>
      </w:r>
      <w:proofErr w:type="spellEnd"/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(</w:t>
      </w:r>
      <w:r w:rsidRPr="00485AEF">
        <w:rPr>
          <w:rFonts w:ascii="Arial" w:eastAsia="Times New Roman" w:hAnsi="Arial" w:cs="Arial"/>
          <w:color w:val="EB5A46"/>
          <w:sz w:val="21"/>
          <w:szCs w:val="21"/>
          <w:lang w:eastAsia="hr-HR"/>
        </w:rPr>
        <w:t xml:space="preserve">conda </w:t>
      </w:r>
      <w:proofErr w:type="spellStart"/>
      <w:r w:rsidRPr="00485AEF">
        <w:rPr>
          <w:rFonts w:ascii="Arial" w:eastAsia="Times New Roman" w:hAnsi="Arial" w:cs="Arial"/>
          <w:color w:val="EB5A46"/>
          <w:sz w:val="21"/>
          <w:szCs w:val="21"/>
          <w:lang w:eastAsia="hr-HR"/>
        </w:rPr>
        <w:t>install</w:t>
      </w:r>
      <w:proofErr w:type="spellEnd"/>
      <w:r w:rsidRPr="00485AEF">
        <w:rPr>
          <w:rFonts w:ascii="Arial" w:eastAsia="Times New Roman" w:hAnsi="Arial" w:cs="Arial"/>
          <w:color w:val="EB5A46"/>
          <w:sz w:val="21"/>
          <w:szCs w:val="21"/>
          <w:lang w:eastAsia="hr-HR"/>
        </w:rPr>
        <w:t xml:space="preserve"> -c conda-</w:t>
      </w:r>
      <w:proofErr w:type="spellStart"/>
      <w:r w:rsidRPr="00485AEF">
        <w:rPr>
          <w:rFonts w:ascii="Arial" w:eastAsia="Times New Roman" w:hAnsi="Arial" w:cs="Arial"/>
          <w:color w:val="EB5A46"/>
          <w:sz w:val="21"/>
          <w:szCs w:val="21"/>
          <w:lang w:eastAsia="hr-HR"/>
        </w:rPr>
        <w:t>forge</w:t>
      </w:r>
      <w:proofErr w:type="spellEnd"/>
      <w:r w:rsidRPr="00485AEF">
        <w:rPr>
          <w:rFonts w:ascii="Arial" w:eastAsia="Times New Roman" w:hAnsi="Arial" w:cs="Arial"/>
          <w:color w:val="EB5A46"/>
          <w:sz w:val="21"/>
          <w:szCs w:val="21"/>
          <w:lang w:eastAsia="hr-HR"/>
        </w:rPr>
        <w:t xml:space="preserve"> </w:t>
      </w:r>
      <w:proofErr w:type="spellStart"/>
      <w:r w:rsidRPr="00485AEF">
        <w:rPr>
          <w:rFonts w:ascii="Arial" w:eastAsia="Times New Roman" w:hAnsi="Arial" w:cs="Arial"/>
          <w:color w:val="EB5A46"/>
          <w:sz w:val="21"/>
          <w:szCs w:val="21"/>
          <w:lang w:eastAsia="hr-HR"/>
        </w:rPr>
        <w:t>nb_conda_kernels</w:t>
      </w:r>
      <w:proofErr w:type="spellEnd"/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 ) u </w:t>
      </w:r>
      <w:r w:rsidRPr="00485AEF">
        <w:rPr>
          <w:rFonts w:ascii="Arial" w:eastAsia="Times New Roman" w:hAnsi="Arial" w:cs="Arial"/>
          <w:i/>
          <w:iCs/>
          <w:color w:val="172B4D"/>
          <w:sz w:val="21"/>
          <w:szCs w:val="21"/>
          <w:lang w:eastAsia="hr-HR"/>
        </w:rPr>
        <w:t>environmentu</w:t>
      </w:r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gdje Vam je instaliran Jupyter </w:t>
      </w:r>
      <w:proofErr w:type="spellStart"/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Notebook</w:t>
      </w:r>
      <w:proofErr w:type="spellEnd"/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/Lab, a u </w:t>
      </w:r>
      <w:r w:rsidRPr="00485AEF">
        <w:rPr>
          <w:rFonts w:ascii="Arial" w:eastAsia="Times New Roman" w:hAnsi="Arial" w:cs="Arial"/>
          <w:i/>
          <w:iCs/>
          <w:color w:val="172B4D"/>
          <w:sz w:val="21"/>
          <w:szCs w:val="21"/>
          <w:lang w:eastAsia="hr-HR"/>
        </w:rPr>
        <w:t>environmentu</w:t>
      </w:r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kojem želite pristupiti potrebno je instalirati paket </w:t>
      </w:r>
      <w:proofErr w:type="spellStart"/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ipykernel</w:t>
      </w:r>
      <w:proofErr w:type="spellEnd"/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(</w:t>
      </w:r>
      <w:r w:rsidRPr="00485AEF">
        <w:rPr>
          <w:rFonts w:ascii="Arial" w:eastAsia="Times New Roman" w:hAnsi="Arial" w:cs="Arial"/>
          <w:color w:val="EB5A46"/>
          <w:sz w:val="21"/>
          <w:szCs w:val="21"/>
          <w:lang w:eastAsia="hr-HR"/>
        </w:rPr>
        <w:t xml:space="preserve">conda </w:t>
      </w:r>
      <w:proofErr w:type="spellStart"/>
      <w:r w:rsidRPr="00485AEF">
        <w:rPr>
          <w:rFonts w:ascii="Arial" w:eastAsia="Times New Roman" w:hAnsi="Arial" w:cs="Arial"/>
          <w:color w:val="EB5A46"/>
          <w:sz w:val="21"/>
          <w:szCs w:val="21"/>
          <w:lang w:eastAsia="hr-HR"/>
        </w:rPr>
        <w:t>install</w:t>
      </w:r>
      <w:proofErr w:type="spellEnd"/>
      <w:r w:rsidRPr="00485AEF">
        <w:rPr>
          <w:rFonts w:ascii="Arial" w:eastAsia="Times New Roman" w:hAnsi="Arial" w:cs="Arial"/>
          <w:color w:val="EB5A46"/>
          <w:sz w:val="21"/>
          <w:szCs w:val="21"/>
          <w:lang w:eastAsia="hr-HR"/>
        </w:rPr>
        <w:t xml:space="preserve"> </w:t>
      </w:r>
      <w:proofErr w:type="spellStart"/>
      <w:r w:rsidRPr="00485AEF">
        <w:rPr>
          <w:rFonts w:ascii="Arial" w:eastAsia="Times New Roman" w:hAnsi="Arial" w:cs="Arial"/>
          <w:color w:val="EB5A46"/>
          <w:sz w:val="21"/>
          <w:szCs w:val="21"/>
          <w:lang w:eastAsia="hr-HR"/>
        </w:rPr>
        <w:t>ipykernel</w:t>
      </w:r>
      <w:proofErr w:type="spellEnd"/>
      <w:r w:rsidRPr="00485AEF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).</w:t>
      </w:r>
    </w:p>
    <w:p w14:paraId="1CB7CEE2" w14:textId="77777777" w:rsidR="00FF2842" w:rsidRPr="00485AEF" w:rsidRDefault="00FF2842" w:rsidP="00FF2842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eastAsia="hr-HR"/>
        </w:rPr>
      </w:pPr>
    </w:p>
    <w:p w14:paraId="59F9BC65" w14:textId="77777777" w:rsidR="00A8613D" w:rsidRPr="00FF2842" w:rsidRDefault="00A8613D">
      <w:pPr>
        <w:rPr>
          <w:rFonts w:ascii="Arial" w:hAnsi="Arial" w:cs="Arial"/>
        </w:rPr>
      </w:pPr>
    </w:p>
    <w:sectPr w:rsidR="00A8613D" w:rsidRPr="00FF2842" w:rsidSect="00FF2842">
      <w:pgSz w:w="11906" w:h="16838"/>
      <w:pgMar w:top="1276" w:right="1417" w:bottom="85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s7SwNDYwMzK2MDFQ0lEKTi0uzszPAykwrAUAh3sPwiwAAAA="/>
  </w:docVars>
  <w:rsids>
    <w:rsidRoot w:val="00FF2842"/>
    <w:rsid w:val="000D1CC5"/>
    <w:rsid w:val="00485AEF"/>
    <w:rsid w:val="00A8613D"/>
    <w:rsid w:val="00C34F30"/>
    <w:rsid w:val="00E03351"/>
    <w:rsid w:val="00FF28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DE69AC"/>
  <w15:chartTrackingRefBased/>
  <w15:docId w15:val="{AA3E7D5F-11FB-491C-9BBB-5102B752E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Naslov3">
    <w:name w:val="heading 3"/>
    <w:basedOn w:val="Normal"/>
    <w:link w:val="Naslov3Char"/>
    <w:uiPriority w:val="9"/>
    <w:qFormat/>
    <w:rsid w:val="00FF284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hr-HR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3Char">
    <w:name w:val="Naslov 3 Char"/>
    <w:basedOn w:val="Zadanifontodlomka"/>
    <w:link w:val="Naslov3"/>
    <w:uiPriority w:val="9"/>
    <w:rsid w:val="00FF2842"/>
    <w:rPr>
      <w:rFonts w:ascii="Times New Roman" w:eastAsia="Times New Roman" w:hAnsi="Times New Roman" w:cs="Times New Roman"/>
      <w:b/>
      <w:bCs/>
      <w:sz w:val="27"/>
      <w:szCs w:val="27"/>
      <w:lang w:eastAsia="hr-HR"/>
    </w:rPr>
  </w:style>
  <w:style w:type="paragraph" w:styleId="StandardWeb">
    <w:name w:val="Normal (Web)"/>
    <w:basedOn w:val="Normal"/>
    <w:uiPriority w:val="99"/>
    <w:semiHidden/>
    <w:unhideWhenUsed/>
    <w:rsid w:val="00FF28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styleId="Hiperveza">
    <w:name w:val="Hyperlink"/>
    <w:basedOn w:val="Zadanifontodlomka"/>
    <w:uiPriority w:val="99"/>
    <w:unhideWhenUsed/>
    <w:rsid w:val="00FF2842"/>
    <w:rPr>
      <w:color w:val="0000FF"/>
      <w:u w:val="single"/>
    </w:rPr>
  </w:style>
  <w:style w:type="character" w:styleId="HTML-kod">
    <w:name w:val="HTML Code"/>
    <w:basedOn w:val="Zadanifontodlomka"/>
    <w:uiPriority w:val="99"/>
    <w:semiHidden/>
    <w:unhideWhenUsed/>
    <w:rsid w:val="00FF2842"/>
    <w:rPr>
      <w:rFonts w:ascii="Courier New" w:eastAsia="Times New Roman" w:hAnsi="Courier New" w:cs="Courier New"/>
      <w:sz w:val="20"/>
      <w:szCs w:val="20"/>
    </w:rPr>
  </w:style>
  <w:style w:type="character" w:styleId="Nerijeenospominjanje">
    <w:name w:val="Unresolved Mention"/>
    <w:basedOn w:val="Zadanifontodlomka"/>
    <w:uiPriority w:val="99"/>
    <w:semiHidden/>
    <w:unhideWhenUsed/>
    <w:rsid w:val="00FF28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088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3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conda.io/projects/conda/en/latest/user-guide/tasks/manage-environments.html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cs.anaconda.com/anaconda/install/mac-os/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cs.anaconda.com/anaconda/install/windows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docs.anaconda.com/anaconda/install/linux/" TargetMode="External"/><Relationship Id="rId10" Type="http://schemas.openxmlformats.org/officeDocument/2006/relationships/hyperlink" Target="https://www.dataquest.io/blog/jupyter-notebook-tutorial/" TargetMode="External"/><Relationship Id="rId4" Type="http://schemas.openxmlformats.org/officeDocument/2006/relationships/hyperlink" Target="https://colab.research.google.com/" TargetMode="External"/><Relationship Id="rId9" Type="http://schemas.openxmlformats.org/officeDocument/2006/relationships/hyperlink" Target="https://jupyter.org/install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467</Words>
  <Characters>2667</Characters>
  <Application>Microsoft Office Word</Application>
  <DocSecurity>0</DocSecurity>
  <Lines>22</Lines>
  <Paragraphs>6</Paragraphs>
  <ScaleCrop>false</ScaleCrop>
  <Company/>
  <LinksUpToDate>false</LinksUpToDate>
  <CharactersWithSpaces>3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Kesedžić</dc:creator>
  <cp:keywords/>
  <dc:description/>
  <cp:lastModifiedBy>Ivana Storjak</cp:lastModifiedBy>
  <cp:revision>5</cp:revision>
  <dcterms:created xsi:type="dcterms:W3CDTF">2020-10-20T12:18:00Z</dcterms:created>
  <dcterms:modified xsi:type="dcterms:W3CDTF">2022-10-21T09:48:00Z</dcterms:modified>
</cp:coreProperties>
</file>